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)</w:t>
      </w:r>
      <w:r>
        <w:t xml:space="preserve"> </w:t>
      </w:r>
      <w:r>
        <w:t xml:space="preserve">๔</w:t>
      </w:r>
      <w:r>
        <w:t xml:space="preserve"> </w:t>
      </w:r>
      <w:r>
        <w:t xml:space="preserve">การเขียนเรื่องจากภาพ</w:t>
      </w:r>
      <w:r>
        <w:t xml:space="preserve"> </w:t>
      </w:r>
      <w:r>
        <w:t xml:space="preserve">(๒)</w:t>
      </w:r>
      <w:r>
        <w:t xml:space="preserve"> </w:t>
      </w:r>
      <w:r>
        <w:t xml:space="preserve">๖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สวัสดีนักเรียนปลายทางทุกคนค่ะ วันนี้พบกับคุณครูคณิตา หนุนอนันต์ และคุณครูปรเมษฐ ศรีกำเหนิด ในรายวิชาภาษาไทย ชั้นประถมศึกษาปีที่ 6 ค่ะ วันนี้เราจะเรียนเกี่ยวกับเรื่องเดิมใช่ไหมคะ คุณครูปรเมษฐ</w:t>
      </w:r>
    </w:p>
    <w:p>
      <w:pPr>
        <w:pStyle w:val="BodyText"/>
      </w:pPr>
      <w:r>
        <w:t xml:space="preserve">(คุณครูปรเมษฐ) ใช่ครับ เรายังคงเกาะติดสถานการณ์การเขียนเรื่องจากภาพต่อไปนะครับ ว่ามันจะมีอะไรน่าสนใจน่าเรียนรู้ขนาดไหนนะ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พราะฉะนั้น หนู ๆ ทุกคนครับ ไปศึกษากันต่อในเรื่องของการ…</w:t>
      </w:r>
    </w:p>
    <w:p>
      <w:pPr>
        <w:pStyle w:val="BodyText"/>
      </w:pPr>
      <w:r>
        <w:t xml:space="preserve">(คุณครูคณิตา) การเขียนเรื่องจากภาพกันเลยค่ะ</w:t>
      </w:r>
    </w:p>
    <w:p>
      <w:pPr>
        <w:pStyle w:val="BodyText"/>
      </w:pPr>
      <w:r>
        <w:t xml:space="preserve">(คุณครูปรเมษฐ) ไปกันเลยครับ</w:t>
      </w:r>
    </w:p>
    <w:p>
      <w:pPr>
        <w:pStyle w:val="BodyText"/>
      </w:pPr>
      <w:r>
        <w:t xml:space="preserve">(คุณครูคณิตา) วันนี้นะคะ ครูก็มีตัวอย่างให้นักเรียนนะคะ ได้ดูกัน ในเรื่องการเขียนเรื่องจากภาพค่ะ จะเป็นรูปภาพอะไรนั้นเดี่ยวเราไปชมกันเลยค่ะ จากรูปภาพที่เห็นนะคะ คุณครูปรเมษฐเห็นอะไรในรูปภาพนี้บ้างคะ</w:t>
      </w:r>
    </w:p>
    <w:p>
      <w:pPr>
        <w:pStyle w:val="BodyText"/>
      </w:pPr>
      <w:r>
        <w:t xml:space="preserve">(คุณครูปรเมษฐ) สังเกตเห็นรอยยิ้มของเด็กทั้ง 3 คนนะครับ กำลังทำอะไรสักอย่าง ต้นทิวสนแล้วก็มวลดอกไม้พรรฤษาพฤษาชาติ พร้อมกับสนามหญ้าอันสวยงาม</w:t>
      </w:r>
    </w:p>
    <w:p>
      <w:pPr>
        <w:pStyle w:val="BodyText"/>
      </w:pPr>
      <w:r>
        <w:t xml:space="preserve">(คุณครูคณิตา) ค่ะ แล้วเวลาล่ะคะ นี่อาจจะเป็นช่วงกลางวันหรือกลางคืนคะนี่</w:t>
      </w:r>
    </w:p>
    <w:p>
      <w:pPr>
        <w:pStyle w:val="BodyText"/>
      </w:pPr>
      <w:r>
        <w:t xml:space="preserve">(คุณครูปรเมษฐ) จะเป็นกลางวันครับ</w:t>
      </w:r>
    </w:p>
    <w:p>
      <w:pPr>
        <w:pStyle w:val="BodyText"/>
      </w:pPr>
      <w:r>
        <w:t xml:space="preserve">(คุณครูคณิตา) ใช่ไหมคะ ก็จะมีทุ่งหญ้าเขียวขจีใช่ไหมคะ รูปภาพของเด็ก ๆ ทั้ง 3 คน นักเรียนคิดว่าหากเป็นนักเรียนพิจารณาจากรูปภาพนี้ นักเรียนจะแต่งเรื่องจากภาพนี้ว่าอย่างไรคะ ยังไม่ต้องแต่งก่อนนะคะ เพราะว่าคุณครูมีตัวอย่างให้นักเรียนได้ชมค่ะ คุณครูปรเมษฐคะ เรื่องนี้ เดี๋ยวคุณครูจะให้คุณครูปรเมษฐนะคะ</w:t>
      </w:r>
    </w:p>
    <w:p>
      <w:pPr>
        <w:pStyle w:val="BodyText"/>
      </w:pPr>
      <w:r>
        <w:t xml:space="preserve">(คุณครูปรเมษฐ) ครับ เดี๋ยวเด็ก ๆ อ่านพร้อม ๆ กันกับครูนะครับ พร้อมแล้วเริ่ม 1 2 3 วันนี้เป็นวันที่ดีมากสำหรับฉัน เพราะฉันจะได้ไปเที่ยวเล่นในป่าแถวบ้าน ซึ่งป่าแถวบ้านของฉันไม่น่ากลัวเลย มีแต่ความเขียวชะอุ่ม เต็มไปด้วยดอกไม้และผีเสื้อนานาชนิด ฉันวางแผนว่าจะปั่นจักรยานเล่นในป่า ระหว่างทางได้เจอกับใบไผ่และบอม ฉันจึงแวะทักทายเพื่อน ๆ ฉันพูดคุยกับทั้ง 2 คนอย่างเพลิดเพลิน ใบไผ่และบอมกำลังไปห้องสมุดเพื่ออ่านหนังสือเตรียมเข้าชั้นมัธยมศึกษา จึงสนใจไปอ่านหนังสือกับทั้งคู่ เนื่องจากทั้ง 2 คนเรียนเก่งและนิสัยดี ช่วยเหลือผู้อื่นอยู่เสมอ ทั้งยังคอยอธิบายการบ้านต่าง ๆ ให้ฉัน ฉันคิดว่าคงดีหากฉันไปอ่านหนังสือกับเพื่อนจึงล้มเลิกแผนการไปเที่ยว แล้วขอไปอ่านหนังสือกับเพื่อทั้งสองคน เพราะการอ่านถือเป็นทักษะสำคัญในการดำรงชีวิต ทั้ง 2 ตอบตกลงด้วยความยินดีแล้วจูงจักรยานไปห้องสมุด</w:t>
      </w:r>
    </w:p>
    <w:p>
      <w:pPr>
        <w:pStyle w:val="BodyText"/>
      </w:pPr>
      <w:r>
        <w:t xml:space="preserve">(คุณครูคณิตา) เรื่องนี้ให้ข้อคิดอะไรแก่นักเรียนบ้างคะ เกี่ยวกับเรื่องอะไรเอ่ย ส่วนสำคัญของเรื่องนี้นะคะ ให้ข้อคิดว่าอย่างไรคุณครูปรเมษฐ</w:t>
      </w:r>
    </w:p>
    <w:p>
      <w:pPr>
        <w:pStyle w:val="BodyText"/>
      </w:pPr>
      <w:r>
        <w:t xml:space="preserve">(คุณครูปรเมษฐ) เด็กทั้ง 3 นี่ 2 คนจะไปไหนลูก ไปห้องสมุด เพื่ออ่านหนังสือ อีกคนหนึ่งจะเที่ยวเล่นในป่า เมื่อได้พบเจอกันเป็นอย่างไร ชวนกันไปห้องสมุดใช่ไหมเพื่อไปอ่านหนังสือเตรียมเข้าชั้นมัธยมศึกษาปีที่ 1 เพราะฉะนั้น ถือว่ามีความใฝ่เรียนรู้ที่จะไปอ่านหนังสือมันชี้ให้เห็นถึงว่าการอ่านนี่นะครับ ครูคณิตา และเด็ก ๆ ทุกคน ในการที่เราดำรงชีวิตทุกวันนี่ ถ้าเราอ่านหนังสือไม่ได้ จะรู้เรื่องราวต่าง ๆ ค่ะ</w:t>
      </w:r>
    </w:p>
    <w:p>
      <w:pPr>
        <w:pStyle w:val="BodyText"/>
      </w:pPr>
      <w:r>
        <w:t xml:space="preserve">(คุณครูปรเมษฐ) เพราะฉะนั้น แนวคิดก็แฝงชัดเจน อย่างที่ครูได้เคยบอกนักเรียนว่าการเขียนเรื่องจากภาพนี่นะครับ มันออกข้อสอบ O-NET ในการเขียนนี่ ก็จะต้องมีคำอาการนามนะ ซึ่งอาการนาม ก็คือคำขึ้นด้วยด้วย การ หรือ ความ 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แฝงด้วยอาการนาม อย่างเช่น ความสามัคคี ใช่ไหม ความสื่อสัตย์ ความขยัน ความอดทนต่าง ๆ หรือถ้าเป็นการก็เป็นการไฝ่เรียนรู้ การอ่าน การตั้งใจ เป็นต้น อันนี้มันจะต้องแฝงอยู่ในการเขียนเรื่องจากภาพนั้น ๆ อันนี้ใช้ได้นะ การเขียน อันนี้ครบไปไหม 4 - 7 นักเรียน</w:t>
      </w:r>
    </w:p>
    <w:p>
      <w:pPr>
        <w:pStyle w:val="BodyText"/>
      </w:pPr>
      <w:r>
        <w:t xml:space="preserve">(คุณครูปรเมษฐ) ช่วยกันนับ 1 2 ใช่ไหมครับ ครูคณิตา 2 3 ถ้าเห็นแบบนี้ปุ๊บ กรรมการตรวจให้คะแนนนะครับ</w:t>
      </w:r>
    </w:p>
    <w:p>
      <w:pPr>
        <w:pStyle w:val="BodyText"/>
      </w:pPr>
      <w:r>
        <w:t xml:space="preserve">(คุณครูคณิตา) ค่ะ เอาล่ะค่ะ เดี๋ยวเรามาดูรูปภาพถัดไปกันดีกว่านะคะ รูปภาพนี้คล้าย ๆ กับบทเรียนครั้งที่แล้วเลยนะคะ เป็นรูปภาพของเด็กกำลังเล่นชักคะเย่อกันใช่ไหมคะ แต่ว่าจำนวนคนมีเพิ่มมากขึ้นนั่นเองนะ ถ้าเป็นนักเรียน นักเรียนจะเขียนเรื่องจากภาพนี้ว่าอย่างไร</w:t>
      </w:r>
    </w:p>
    <w:p>
      <w:pPr>
        <w:pStyle w:val="BodyText"/>
      </w:pPr>
      <w:r>
        <w:t xml:space="preserve">(คุณครูปรเมษฐ) นักเรียนครับ ครูให้นักเรียนตั้งคุณธรรมก่อนเลยดี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การเล่นชักเย่อนี่ อาศัยคุณธรรมที่เป็นอาการนาม คือ ความอะไร การอะไร นักเรียนตอบครูแล้วนะ เดี๋ยวลองดูสิว่าใจเรามันจะตรงกันหรือไม่นะครับ</w:t>
      </w:r>
    </w:p>
    <w:p>
      <w:pPr>
        <w:pStyle w:val="BodyText"/>
      </w:pPr>
      <w:r>
        <w:t xml:space="preserve">(คุณครูคณิตา) ค่ะ เดี๋ยวเราไปดูกันเลยดีกว่าค่ะ</w:t>
      </w:r>
    </w:p>
    <w:p>
      <w:pPr>
        <w:pStyle w:val="BodyText"/>
      </w:pPr>
      <w:r>
        <w:t xml:space="preserve">(คุณครูปรเมษฐ) เดี๋ยวครูคณิตาอ่านบ้างนะครับ</w:t>
      </w:r>
    </w:p>
    <w:p>
      <w:pPr>
        <w:pStyle w:val="BodyText"/>
      </w:pPr>
      <w:r>
        <w:t xml:space="preserve">(คุณครูคณิตา) ในเช้าวันหนึ่งที่อากาศแจ่มใส แบมและบอมไปวิ่งเล่นสวยสาธารณะใกล้บ้าน ขณะกำลังเล่นอยู่นั้นก็ได้ยินเสียงตะโกนลั่น ทั้ง 2 คน จึงเดินตามเสียงนั้น จึงเห็นเด็ก ๆ หลาย ๆ คนกำลังเล่นกันอยู่ แต่สิ่งที่ดึงดูดใจที่สุด คือ กลุ่มคนที่เล่นชักคะเย่อ ทั้ง 2 ฝ่ายพยายามจึงเชือกเข้าหาตนเองทั้งยังมีผู้คนมากมาย ที่ส่งเสียงให้กำลังใจแต่ละฝ่าย แบมและบอมจึงอยากเล่นด้วย จึงเดินเข้าไปทักทายและขอเล่นด้วย เด็ก ๆ กลุ่มนั้นก็ยินดีให้เล่นด้วยเช่นกัน แบมและบอมรู้สึกว่าเพื่อน ๆ กลุ่มนี้มีน้ำใจ เมื่อทั้ง 2 ได้เล่นชักเย่อก็รู้สึกประหลาดใจ เพราะเมื่อฝ่ายใด ฝ่ายหนึ่งแพ้ ก็จะไม่มีการเยาะเย้ยทับถมกัน มีแต่ให้กำลังใจกัน นอกจากได้ความสนุกสนานแล้ว ยังได้มิตรภาพดี ๆ จากเพื่อนกลุ่มนี้อีก นักเรียนจากการที่ได้อ่านและฟังคุณครูนะคะ คิดว่าการแต่งเรื่องจากภาพเรื่องนี้ยังขาดอะไรอยู่เอ่ย ยังไม่ต้องตอบนะคะ เดี๋ยวเราไปดูคำถามกระตุ้นความคิดแล้วนักเรียนค่อยตอบค่ะ คำถามกระตุ้นความคิดนะคะ เรื่องที่เขียนเหมาะสม สอดคล้องกับภาพหรือไม่ ตอบคุณครูก่อนค่ะ ว่าสอดคล้องเหมาะสมหรือไม่คะ เหมาะสมหรือเปล่าเอ่ย เหมาะสมค่ะ แล้วคำถามนี้ค่ะ ที่คุณครูได้ถามไป นักเรียนสามารถตอบได้เลยนะคะ นั่นคือการเขียนเรื่องจากภาพนี้ มีส่วนใดต้องปรับปรุงบ้าง จากที่คุณครูปรเมษฐได้อ่านและได้ฟังมานี่ จากการเขียนเรื่องจากภาพเมื่อกี้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คุณครูปรเมษฐคะ มีส่วนใดที่จะต้องปรับปรุงบ้างไหมคะ</w:t>
      </w:r>
    </w:p>
    <w:p>
      <w:pPr>
        <w:pStyle w:val="BodyText"/>
      </w:pPr>
      <w:r>
        <w:t xml:space="preserve">(คุณครูปรเมษฐ) ก็มีเล็กน้อยครับ ครูคณิตาย้อน ถึงภาพนี้นะ ภาพแรกก็ถือว่าใช้ได้นะ ถือว่าถ้าเกิดกรรมการตรวจให้คะแนนให้คะแนนอยู่ในระดับที่ดี อันนี้มีนิดหน่อย เด็ก ๆ ครับ ที่ครูคณิตาได้ถามเด็ก ๆ ว่ามันขาดอะไรเมื่อสักครู่นี้ ขาดเรื่องอะไร การใส่… เยี่ยมครับ การสอดแทรกคุณธรรมที่เป็นอาการนามนะครับ เด็ก ๆ คิดไว้ว่าเรื่องการชักเย่อนี่ มันสามารถสอดแทรกคุณธรรมเรื่องอะไร ถูกต้อง ถ้าเป็นครูนี่ก็จะสอดแทรกเรื่องเดียวกับนักเรียน ก็คือความสามัคคีนะ เราจะไปสอดแทรกได้ตรงไหนครูคณิตา ลองช่วยกันคิดสิ</w:t>
      </w:r>
    </w:p>
    <w:p>
      <w:pPr>
        <w:pStyle w:val="BodyText"/>
      </w:pPr>
      <w:r>
        <w:t xml:space="preserve">(คุณครูคณิตา) สอดแทรก ก็อาจจะเป็นเหตุการณ์ระหว่างที่ทั้ง 2 ฝ่ายกำลังเล่นกันอยู่หรือเปล่าคะ</w:t>
      </w:r>
    </w:p>
    <w:p>
      <w:pPr>
        <w:pStyle w:val="BodyText"/>
      </w:pPr>
      <w:r>
        <w:t xml:space="preserve">(คุณครูปรเมษฐ) นะครับ ไปช่วงท้าย ๆ เลยก็ได้ มีแต่ใช้กำลังใจกัน แฝงด้วยความสามัคคีในหมู่คณะที่ต่างฝ่ายต่างมีซึ่งกันและกันนะ เท่านีก็จบแบบนี้ก็ได้นะ ก็ถือว่าเป็นการเสนอแนวทาง อีกอย่างหนึ่ง ถ้าเกิดตรวจเรื่องการใช้คำคุณครูคณิตาคิดว่ามีส่วนผิดพลาดไหม การฉีกคำ การอะไร มีไหมครับ</w:t>
      </w:r>
    </w:p>
    <w:p>
      <w:pPr>
        <w:pStyle w:val="BodyText"/>
      </w:pPr>
      <w:r>
        <w:t xml:space="preserve">(คุณครูปรเมษฐ) มีการฉีกคำ อย่างเช่น คำว่า</w:t>
      </w:r>
      <w:r>
        <w:t xml:space="preserve"> </w:t>
      </w:r>
      <w:r>
        <w:t xml:space="preserve">“</w:t>
      </w:r>
      <w:r>
        <w:t xml:space="preserve">ด้วย</w:t>
      </w:r>
      <w:r>
        <w:t xml:space="preserve">”</w:t>
      </w:r>
      <w:r>
        <w:t xml:space="preserve"> </w:t>
      </w:r>
      <w:r>
        <w:t xml:space="preserve">สุดท้ายนั่นน่ะ ควรจะลงไปอยู่แบบนั้นไหมถ้าเราจะเขียนกันจริง ๆ</w:t>
      </w:r>
    </w:p>
    <w:p>
      <w:pPr>
        <w:pStyle w:val="BodyText"/>
      </w:pPr>
      <w:r>
        <w:t xml:space="preserve">(คุณครูปรเมษฐ) ไม่ควรใช่ไหม หรือถ้าจะลง ก็ควรจะลงให้เต็มคำ เพราะฉะนั้น การฉีกคำก็สำคัญ มันไม่ใช่เรื่องการอ่านนะเด็ก ๆ มันคือเรื่องการเขียนการที่เราอ่านเมื่อสักครู่คืออ่านเพื่อให้รู้ แต่เรื่องหลัก ๆ คือ การเขียน เพราะฉะนั้น วางจังหวะ อักษรต่าง ๆ การใช้สระพยัญชนะนี่มันก็จะต้องตรงตามอัขระวิธีทางภาษาไทย ถูกต้องไหมครับ ครูคณิตาอันนี้คือข้อบกพร่อง แต่สอดคล้องเหมาะสมไหม</w:t>
      </w:r>
    </w:p>
    <w:p>
      <w:pPr>
        <w:pStyle w:val="BodyText"/>
      </w:pPr>
      <w:r>
        <w:t xml:space="preserve">(คุณครูคณิตา) จากภาพนะคะ เรื่องจากภาพก็เหมาะสม</w:t>
      </w:r>
    </w:p>
    <w:p>
      <w:pPr>
        <w:pStyle w:val="BodyText"/>
      </w:pPr>
      <w:r>
        <w:t xml:space="preserve">(คุณครูคณิตา) เอาล่ะค่ะ หลังจากที่นักเรียนได้ตอบ ไปแล้วนะคะ เดี๋ยวเรามาดูเรื่องต่อไปกันเลยดีกว่านะคะ ซึ่งจุดประสงค์การเรียนรู้ของวันนี้ก็เช่นเดิมค่ะ นั่นก็คือบอกหลักการเขียนเรื่องจากภาพได้ และเห็นประโยชน์ของการเขียนเรื่องจากภาพและนำไปใช้ในชีวิตประจำวันได้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นี่ก็เป็น ต่อจากบทเรียนครั้งที่แล้วใช่ไหมคุณครูปรเมษฐ</w:t>
      </w:r>
    </w:p>
    <w:p>
      <w:pPr>
        <w:pStyle w:val="BodyText"/>
      </w:pPr>
      <w:r>
        <w:t xml:space="preserve">(คุณครูปรเมษฐ) เมื่อวานเขียนหรือยัง</w:t>
      </w:r>
    </w:p>
    <w:p>
      <w:pPr>
        <w:pStyle w:val="BodyText"/>
      </w:pPr>
      <w:r>
        <w:t xml:space="preserve">(คุณครูปรเมษฐ) เขียนแล้ว วันนี้ก็ได้เขียนอีก ทักษะเป็นสิ่งสำคัญ เพราะฉะนั้น ต้องฝึกฝนบ่อย ๆ นะครับนักรียน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นี่ภาพอะไรนี่</w:t>
      </w:r>
    </w:p>
    <w:p>
      <w:pPr>
        <w:pStyle w:val="BodyText"/>
      </w:pPr>
      <w:r>
        <w:t xml:space="preserve">(คุณครูคณิตา) ภาพอะไรคะ นักเรียน สังเกตดูสิคะว่า ภาพนี้เป็นภาพอะไร</w:t>
      </w:r>
    </w:p>
    <w:p>
      <w:pPr>
        <w:pStyle w:val="BodyText"/>
      </w:pPr>
      <w:r>
        <w:t xml:space="preserve">(คุณครูปรเมษฐ) ถ้ามองไกล ๆ นี่ เหมือนน้ำตกเลยนะ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แต่พอพิจารณาใกล้ ๆ แล้วใช่น้ำตกไหมนี่</w:t>
      </w:r>
    </w:p>
    <w:p>
      <w:pPr>
        <w:pStyle w:val="BodyText"/>
      </w:pPr>
      <w:r>
        <w:t xml:space="preserve">(คุณครูคณิตา) ไม่ใช่ค่ะ</w:t>
      </w:r>
    </w:p>
    <w:p>
      <w:pPr>
        <w:pStyle w:val="BodyText"/>
      </w:pPr>
      <w:r>
        <w:t xml:space="preserve">(คุณครูปรเมษฐ) มันคือมวลมหาใช่ไหม</w:t>
      </w:r>
    </w:p>
    <w:p>
      <w:pPr>
        <w:pStyle w:val="BodyText"/>
      </w:pPr>
      <w:r>
        <w:t xml:space="preserve">(คุณครูคณิตา) ค่ะ เป็นภาพของหญิงสาว แสดงให้เห็นว่าการที่เรามองภาพได้หลายรูปแบบนั้นทำให้เรานี่เห็นถึงจินตนาการ การมองรูปภาพได้หลายมุมมองนะคะ ทำให้เรามีความคิดสร้างสรรค์เพิ่มมากขึ้นนะ มีความหลากหลายเพิ่มมากขึ้น หากนักเรียนหัดมองต่าง ๆ ก็จะทำให้ไอเดียของเรา ความคิดสร้างสรรค์ หรือการเขียนเรื่องจากภาพ การแต่งเรื่องจากภาพนั้น มีความหลากหลายเพิ่มมากขึ้นนั่นเองค่ะ เรามาดูรูปถัดไปค่ะ รูปถัดไปนี่หากคุณครูปรมษฐได้พิจารณาดูแล้วเป็นรูปเกี่ยวกับอะไรคะ</w:t>
      </w:r>
    </w:p>
    <w:p>
      <w:pPr>
        <w:pStyle w:val="BodyText"/>
      </w:pPr>
      <w:r>
        <w:t xml:space="preserve">(คุณครูปรเมษฐ) เป็นรู้เกี่ยวกับคนใช่ไหม กำลังเหาะ ครูคณิตา</w:t>
      </w:r>
    </w:p>
    <w:p>
      <w:pPr>
        <w:pStyle w:val="BodyText"/>
      </w:pPr>
      <w:r>
        <w:t xml:space="preserve">(คุณครูปรเมษฐ) อยู่ที่พื้นนากันกว้างใกญ้</w:t>
      </w:r>
    </w:p>
    <w:p>
      <w:pPr>
        <w:pStyle w:val="BodyText"/>
      </w:pPr>
      <w:r>
        <w:t xml:space="preserve">(คุณครูคณิตา) แล้วสังเกตดี ๆ ล่ะคะ</w:t>
      </w:r>
    </w:p>
    <w:p>
      <w:pPr>
        <w:pStyle w:val="BodyText"/>
      </w:pPr>
      <w:r>
        <w:t xml:space="preserve">(คุณครูปรเมษฐ) มันคือที่นอนนี่</w:t>
      </w:r>
    </w:p>
    <w:p>
      <w:pPr>
        <w:pStyle w:val="BodyText"/>
      </w:pPr>
      <w:r>
        <w:t xml:space="preserve">(คุณครูคณิตา) ใช่แล้วค่ะ นี่นะคะ ก็ทำให้เรานี่พิจารณาได้เลยนะคะ ว่าการมองนี่ มีหลายรูปแบบอยู่ที่ว่าเราจะให้มุมมองรูปแบบไหนในการมอง เราอาจจะมองว่าเด็ก ๆ กำลังเหาะเหินอยู่บนอากาศใช่ไหมคะ หรือเราจะเห็นว่าเด็ก ๆ กำลังกระโดดอยู่บนที่นอนก็ได้นะ ก็ถือว่าเป็นการสร้างมุมมองใหม่ ๆ ให้นักเรียนนะคะ</w:t>
      </w:r>
    </w:p>
    <w:p>
      <w:pPr>
        <w:pStyle w:val="BodyText"/>
      </w:pPr>
      <w:r>
        <w:t xml:space="preserve">(คุณครูปรเมษฐ) ก็ที่ครูคณิตาจะสื่อก็คือว่านักเรียนไม่จำเป็นจะต้องยึดติดกับสิ่งเดิม ๆ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นนี่ การที่เราเกิดมุมมองความคิดนี่มันก็จะเป็นการสร้างสรรค์ เป็นการแล้วมันก็จะรังสรรค์สิ่งใหม่ ๆ ขึ้นมา</w:t>
      </w:r>
    </w:p>
    <w:p>
      <w:pPr>
        <w:pStyle w:val="BodyText"/>
      </w:pPr>
      <w:r>
        <w:t xml:space="preserve">(คุณครูปรเมษฐ) เพราะฉะนั้น การให้ดูภาพถือเป็นสิ่งที่ดีค่ะ</w:t>
      </w:r>
    </w:p>
    <w:p>
      <w:pPr>
        <w:pStyle w:val="BodyText"/>
      </w:pPr>
      <w:r>
        <w:t xml:space="preserve">(คุณครูคณิตา) เอาล่ะค่ะ มาดูภาพสุดท้ายค่ะ ให้นักเรียนตอบคุณคว่านักเรียนเห็นรูปภาพนี้เป็นรูปภาพอะไรได้บ้าง ตอบได้เลยค่ะ คุณครูปลายทางสามารถทำกิจกรรมร่วมกับนักเรียนก็ได้นะคะ ลองพิจารณาและสังเกตดูนะคะ ว่ารูปภาพที่ได้เห็นอยู่นั้นเป็นรูปภาพเกี่ยวกับอะไร หรือเขากำลังทำอะไรอยู่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จากที่คุณครูปรเมษฐสังเกตนี่ เป็นรูปภาพเกี่ยวกับอะไรคะ</w:t>
      </w:r>
    </w:p>
    <w:p>
      <w:pPr>
        <w:pStyle w:val="BodyText"/>
      </w:pPr>
      <w:r>
        <w:t xml:space="preserve">(คุณครูคณิตา) จากที่สังเกตหรือครับ เขากำลังปล่อยลูกโป่งขึ้นบนฟ้าไหมครูคณิตา</w:t>
      </w:r>
    </w:p>
    <w:p>
      <w:pPr>
        <w:pStyle w:val="BodyText"/>
      </w:pPr>
      <w:r>
        <w:t xml:space="preserve">(คุณครูคณิตา) อาจจะปล่อยขึ้นหรืออาจจะเก็บลูกโป่งก็ได้นะคะ เพราะสังเกตเห็น ก็คือมือใช่ไหมคะ มือนะ เด็กผู้หญิงอาจจะเป่าและปล่อยลูกโป่งขึ้นไปบนท้องฟ้าหรือลูกโป่งนี่กำลังตกลงมา แล้วเด็กผู้หญิงคนนี้กำลังเก็บลูกโป่งลงในกล่องนั่นเอง</w:t>
      </w:r>
    </w:p>
    <w:p>
      <w:pPr>
        <w:pStyle w:val="BodyText"/>
      </w:pPr>
      <w:r>
        <w:t xml:space="preserve">(คุณครูปรเมษฐ) เชื่อว่านักเรียนมองภาพนี้ได้หลายมุม บางคนอาจจะมองว่าเปรียบเสมือนห่าฝนที่มีขนาดมหึมากำลังหล่นลงมาก็ได้ครูคณิตา</w:t>
      </w:r>
    </w:p>
    <w:p>
      <w:pPr>
        <w:pStyle w:val="BodyText"/>
      </w:pPr>
      <w:r>
        <w:t xml:space="preserve">(คุณครูคณิตา) ใช่ค่ะ อย่างที่บอกค่ะ ว่ามองได้หลายมุมมองนะคะ การที่เราเปิดมุมมองได้มากขึ้นนี่ จะทำให้เรามีความคิดสร้างสรรค์เพิ่มมากขึ้นนั่นเองค่ะ ซึ่งเหมาะกับการเรียนรู้ในวันนี้เลยนะคะ เอาล่ะค่ะ เรามาทบทวนเกี่ยวกับเรื่องการเขียนเรื่องจากภาพกันดีกว่า นักเรียนตอบคุณครูได้ไหมคะ ว่านักเรียนยังจำเกี่ยวกับองค์ประกอบการเขียนเรื่องจากภาพได้หรือเปล่า ตอบได้ไหมเอ่ย การเขียนเรื่องจากภาพคืออะไร เราจะมีวิธีการอย่างไร ในการเขียนเรื่องจากภาพให้สมบูรณ์ตอบคุณครูปลายทางไปเลยนะคะ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ดี๋ยววันนี้เราจะมาทบทวนให้เด็ก ๆ ก่อนที่เด็ก ๆ จะได้เขียนเรื่องจากภาพ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อาล่ะค่ะ นักเรียนพร้อมหรือยังเอ่ย พร้อมหรือยังคะ ถ้าพร้อมแล้วนะคะ เดี๋ยวเราไปทบทวนกันเลยค่ะ</w:t>
      </w:r>
    </w:p>
    <w:p>
      <w:pPr>
        <w:pStyle w:val="BodyText"/>
      </w:pPr>
      <w:r>
        <w:t xml:space="preserve">(คุณครูปรเมษฐ) การเขียนเรื่องจากภาพนะครับ ก็เป็นบอกเล่าเรื่องราว เพื่อถ่ายทอดความคิดนะครับ ซึ่งความคิดก็เกิดจากภาพที่เราได้มองได้ดูนะครับ แล้วก็ใช้ประสบการณ์ บวกกับจินตนาการของผู้ถ่ายทอดเป็นอักษรลงไปนั่นเองครับ</w:t>
      </w:r>
    </w:p>
    <w:p>
      <w:pPr>
        <w:pStyle w:val="BodyText"/>
      </w:pPr>
      <w:r>
        <w:t xml:space="preserve">(คุณครูคณิตา) เดี๋ยวเรามาดูองค์ประกอบจากการเขียนเรื่องจากภาพนะคะ องค์ประกอบแรกค่ะ มีเหตุการณ์ที่เกิดขึ้น อย่างที่บอกการเขียนเรื่องราวจะต้องมีเหตุการณ์ซึ่งเหตุการณ์นั้นเราจะเห็นจากภาพนะคะ เพราะอะไร เพราะการเขียนเรื่องจากภาพนั้นเราจะต้องเขียนหรือแต่งเรื่องให้สอดคล้องกับรูปภาพที่เราได้ค่ะ ต่อมาค่ะคุณครูปรเมษฐ</w:t>
      </w:r>
    </w:p>
    <w:p>
      <w:pPr>
        <w:pStyle w:val="BodyText"/>
      </w:pPr>
      <w:r>
        <w:t xml:space="preserve">(คุณครูปรเมษฐ) ต้องมีแนวคิดสำคัญตรงกับภาพ ก็อย่างที่ครูได้บอกนะครับ ว่าจะต้องแทรกแนวคิดซึ่งแนวคิดที่ว่านั้นจะต้องเป็นคุณธรรมในกาดำรงชีวิตเกี่ยวกับคำอาการนาม นำหน้าด้วย การหรือความ สอดแทรกกับการเพราะมันจะเกี่ยวกับในการทดสอบ O-NET</w:t>
      </w:r>
    </w:p>
    <w:p>
      <w:pPr>
        <w:pStyle w:val="BodyText"/>
      </w:pPr>
      <w:r>
        <w:t xml:space="preserve">(คุณครูคณิตา) ค่ะ ต่อมาค่ะ มีตัวละครและการเคลื่อนไหวของตัวละคร การที่เราเขียนเรื่องจากภาพนั้น เราก็จะต้องสร้าง เขาเรียกว่าอุปนิสัย ความร่าเริงหรือเราจะเรียกว่า</w:t>
      </w:r>
      <w:r>
        <w:t xml:space="preserve"> </w:t>
      </w:r>
      <w:r>
        <w:t xml:space="preserve">“</w:t>
      </w:r>
      <w:r>
        <w:t xml:space="preserve">Character</w:t>
      </w:r>
      <w:r>
        <w:t xml:space="preserve">”</w:t>
      </w:r>
      <w:r>
        <w:t xml:space="preserve"> </w:t>
      </w:r>
      <w:r>
        <w:t xml:space="preserve">คนนี้มีความสดใสร่าเริง ชอบช่วยเหลือผู้อื่น ก็เป็นการสร้างนะคะ เป็นการสร้างอย่างไร หากเขามีน้ำใจเขาจะแสดงพฤติกรรมอย่างไร อาจจะจูงคนแก่ข้ามถนน การช่วยเหลือผู้อื่น ก็ถือว่าเป็นการสร้างพฤติกรรมให้กับตัวละคร ให้ตัวละครนั้นมีการเคลื่อนไหวและมีชีวิตเพิ่มมากขึ้นค่ะ</w:t>
      </w:r>
    </w:p>
    <w:p>
      <w:pPr>
        <w:pStyle w:val="BodyText"/>
      </w:pPr>
      <w:r>
        <w:t xml:space="preserve">(คุณครูปรเมษฐ) ต้องเอามาชื่อมโยงกับความคิดนะครับ ภาพขึ้นมาแล้ว นักเรียนได้แนวคิดอย่างที่ครูบอกให้นักเรียนีคิดแนวคิดไว้ก่อน เห็นภาพนี่ ให้กำหนดแนวคิดให้สอดคล้องกับภาพก่อน แล้วเราถึงจะเริ่มเขียนเรื่อง เพราะฉะนั้น 3 ประเด็นนี่ มันจะมาจบตรงประเด็นนี้ ก็คือการเชื่อมโยงกันทั้งหมดนั่นล่ะครับ คือ การเชื่อมโยงแนวคิดนั่นเอง</w:t>
      </w:r>
    </w:p>
    <w:p>
      <w:pPr>
        <w:pStyle w:val="BodyText"/>
      </w:pPr>
      <w:r>
        <w:t xml:space="preserve">(คุณครูคณิตา) เอาล่ะค่ะ มาดูข้อเสนอแนะการเขียนเรื่องจากภาพกันเลยค่ะ</w:t>
      </w:r>
    </w:p>
    <w:p>
      <w:pPr>
        <w:pStyle w:val="BodyText"/>
      </w:pPr>
      <w:r>
        <w:t xml:space="preserve">(คุณครูคณิตา) เด็ก ๆ คะ ข้อแรกนะคะ เราจะต้องสังเกตภาพก่อนค่ะ การสังเกตภาพ คือ ดูรายละเอียดในภาพอย่างถี่ถ้วนแล้วนำมาเป็นประเด็นสำคัญในดารเขียน อย่างเช่น ภาพเมื่อกี้นะคะ ที่คุณครูให้นักเรียนได้สังเกต ไม่ว่าจะเป็นภาพของเด็กขี่จักรยาน หรือว่าเป็นภาพของการเล่นกีฬาชักเย่อนี่ ก็ถือว่าเป็นการสังเกตภาพก่อน ที่จะนำเรื่องราวเหล่านั้นมาแต่งให้สอดคล้องกับภาพค่ะ ต่อมาค่ะ</w:t>
      </w:r>
    </w:p>
    <w:p>
      <w:pPr>
        <w:pStyle w:val="BodyText"/>
      </w:pPr>
      <w:r>
        <w:t xml:space="preserve">(คุณครูปรเมษฐ) ต้องหาคำสำคัญนะครับ ก็คือต้องหาคำที่เกี่ยวข้อกับภาพหลาย ๆ คำ นักเรียนครับ การมีคำเยอะนี่ จะทำให้เราเกิดความคิดที่บรรเจิดเลิศหรูเราจะนำคำเหล่านั้นนะครับ มาเรียบเรียงให้มันเป็นประโยคต่อเนื่องกัน มาเรียบเรียงให้มันเป็นประโยคต่อเนื่องกัน เมื่อมันเป็นประโยคต่อเนื่องกันมันก็คือเรื่องราวที่เกิดจากนั่นเองครับ</w:t>
      </w:r>
    </w:p>
    <w:p>
      <w:pPr>
        <w:pStyle w:val="BodyText"/>
      </w:pPr>
      <w:r>
        <w:t xml:space="preserve">(คุณครูคณิตา) ค่ะ ในส่วนของข้อ 3 นะคะ คุณครูปรเมษฐก็ได้พูดโดยรวมไปแล้วนะคะ นั่นก็คือการเรียบเรียงค่ะ การเรียบเรียงคือการนำข้อความหรือประโยคที่นำเสนอความคิดต่าง ๆ มาเรียบเรียงใหม่ให้เชื่อมโยงและสอดคล้องกัน โดยอาจมีการปรับการใช้ภาษาให้เข้าใจได้ง่ายขึ้นหรือทำให้เรานี่เห็นภาพได้มากขึ้นนั่นเอง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แล้วข้อสุดท้ายล่ะคะ</w:t>
      </w:r>
    </w:p>
    <w:p>
      <w:pPr>
        <w:pStyle w:val="BodyText"/>
      </w:pPr>
      <w:r>
        <w:t xml:space="preserve">(คุณครูปรเมษฐ) ก็คือการแทรกความรู้ครับ ต้องแทรกความรู้แนวคิดรวมถึงจินตนาการนี่สำคัญมาก ลงไปในงานเขียนนั้น ๆ นั่นเอง นะครับ จินตนาการนี่เป็นสิ่งที่ดีนะครูคณิตา ครูได้ให้ดูรูปภาพต่าง ๆ นี่ มันทำให้เกิดจินตนาการ อย่าไปยึดติดกับสิ่งต่าง ๆ มาเกินไปนักเรียน เราสามารถคิดให้อะไรมันเป็นอะไรก็ได้ คิดให้มันบวกเข้าไว้แล้วสร้างผลงานออกมานี่มันก็จะเป็นสิ่งที่ดีนั่นเองครับ</w:t>
      </w:r>
    </w:p>
    <w:p>
      <w:pPr>
        <w:pStyle w:val="BodyText"/>
      </w:pPr>
      <w:r>
        <w:t xml:space="preserve">(คุณครูคณิตา) ค่ะ เอาล่ะค่ะ มาถึงช่วงเวลาที่นักเรียนรอคอยนะคะ นั่นก็คือให้นักเรียนค่ะ ทำใบงานเรื่องการเขียนเรื่องจากภาพ ได้เตรียมวารสาร นิตยสาร หรือหนังสือพิมพ์ มาหรือเปล่าคะ ถ้าหากนักเรียนคนใดไม่สามารถที่จะหาได้ เพื่อน ๆ ที่ดีนะคะ สามารถที่จะให้เพื่อนที่ไม่ได้นำมาใช้ร่วมกัน ไม่ได้นำมาใช้ร่วมกันได้นะคะ ถือว่าเป็นการเอื้อเฟื้อเผื่อแผ่แบ่งปันด้วยค่ะ เอาล่ะค่ะ เรามาดูบทบาทของนักเรียนและคุณครูปลายทางกันก่อนเลยค่ะ ให้นักเรียนทำใบงานเรื่องการเขียนเรื่องจากภาพนะคะ บทบาทของคุณครูปลายทางคคุณครูปรเมษฐ</w:t>
      </w:r>
    </w:p>
    <w:p>
      <w:pPr>
        <w:pStyle w:val="BodyText"/>
      </w:pPr>
      <w:r>
        <w:t xml:space="preserve">(คุณครูปรเมษฐ) ก็ช่วยดูแลนะครับ บางคนนี่ถ้าเกิดเขายังไม่เข้าใจนะ หลักของการเขียนนี่ต้องให้คุณครูช่วยอธิบายเพิ่มเติมนะครับ แล้วก็ให้เขาได้ทำงานอย่างมีความสุขนะครับ ก็ฝากทุกคนด้วยนะครับ</w:t>
      </w:r>
    </w:p>
    <w:p>
      <w:pPr>
        <w:pStyle w:val="BodyText"/>
      </w:pPr>
      <w:r>
        <w:t xml:space="preserve">(คุณครูคณิตา) ค่ะ เรามาดูตัวอย่างของใบงานกันเลยดีกว่านะคะ ใบงานจะเป็นลักษณะอย่างนี้นะคะ คำสั่งคืออะไร</w:t>
      </w:r>
    </w:p>
    <w:p>
      <w:pPr>
        <w:pStyle w:val="BodyText"/>
      </w:pPr>
      <w:r>
        <w:t xml:space="preserve">(คุณครูปรเมษฐ) ก็ให้นักเรียนนะครับ เขียนเรื่องจากภาพ โดยการที่ไปเลือกรูปภาพจากที่คุณครูคณิตาบอกเมื่อวานนี้อะไรบ้างนะ นิตยสารวารสารต่าง ๆ ใช่ไหม เพราะฉะนั้น ไม่ได้เป็นสิ่งที่หายาก นอกเหนือจากนี้ก็ได้นะครับ นำรูปภาพที่นักเรียนอยากจะเขียนเรื่องถึงรูปภาพนั้น ๆ นี่นำมาทำไมครูครณิตา</w:t>
      </w:r>
    </w:p>
    <w:p>
      <w:pPr>
        <w:pStyle w:val="BodyText"/>
      </w:pPr>
      <w:r>
        <w:t xml:space="preserve">(คุณครูคณิตา) นำมาติดไว้ค่ะ</w:t>
      </w:r>
    </w:p>
    <w:p>
      <w:pPr>
        <w:pStyle w:val="BodyText"/>
      </w:pPr>
      <w:r>
        <w:t xml:space="preserve">(คุณครูปรเมษฐ) ในใบงานกรอบสี่เหลี่ยมนี่ แล้วก็เริ่มเขียนเรื่องจากภาพ บอกแล้วไงมันคือความคิดจินตนาการของเรา เพราะฉะนั้น นักเรียนจะเขียนอย่างไรก็ได้ แต่อย่าลืม อย่าลืมและอย่าลืมนะ มันต้องแทรกแนวคิดที่เป็นคุณธรรมนำหน้าด้วยอาการนาม การ หรือ ความ ด้วย แทรกไว้ตรงส่วนไหนก็ได้ เพราะว่ามันเป็นสิ่งสำคัญใช่ไหม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กี่บรรทัดนะ</w:t>
      </w:r>
    </w:p>
    <w:p>
      <w:pPr>
        <w:pStyle w:val="BodyText"/>
      </w:pPr>
      <w:r>
        <w:t xml:space="preserve">(คุณครูคณิตา) 4 - 7 บรรทัดค่ะ</w:t>
      </w:r>
    </w:p>
    <w:p>
      <w:pPr>
        <w:pStyle w:val="BodyText"/>
      </w:pPr>
      <w:r>
        <w:t xml:space="preserve">(คุณครูปรเมษฐ) ต่ำกว่า 4 ได้ไหม กรรมการไม่ตรวจ คุณครูไม่ตรวจนะต่ำกว่า 4 เลย 4 ได้ไหม</w:t>
      </w:r>
    </w:p>
    <w:p>
      <w:pPr>
        <w:pStyle w:val="BodyText"/>
      </w:pPr>
      <w:r>
        <w:t xml:space="preserve">(คุณครูคณิตา) เกิน 4 ได้ค่ะ แต่ไม่เกิน 7 ค่ะ เป็นอย่างไรค่ะ ก็ตัดส่วนที่เกิน 7 ไป สมมติว่าข้อคิดของหนูนี่เลย 7 บรรทัดไปนี่</w:t>
      </w:r>
    </w:p>
    <w:p>
      <w:pPr>
        <w:pStyle w:val="BodyText"/>
      </w:pPr>
      <w:r>
        <w:t xml:space="preserve">(คุณครูปรเมษฐ) แสดงว่าการเขียนเรื่องจากภาพนี่มีข้อคิดไหม เพราะฉะนั้น นี่ล่ะครับ คือ การทำงาน การเขียนเรื่อง กติกามีอยู่แล้วว่าทำอย่างไร เพราะฉะนั้น ทำให้ถูกต้องนะครับ อย่าต่ำกว่า 4 แล้วก็อย่าเลย 7 อันนี้สำคัญนะ เพราะมันเกี่ยวกับเรื่องการใช้ไปสอบ O-NET วันข้างหน้าด้วยนะครับ</w:t>
      </w:r>
    </w:p>
    <w:p>
      <w:pPr>
        <w:pStyle w:val="BodyText"/>
      </w:pPr>
      <w:r>
        <w:t xml:space="preserve">(คุณครูคณิตา) ค่ะ เด็ก ๆ พร้อมหรือยังคะ ถ้าพร้อมแล้วลงมือปฏิบัติ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นักเรียน ได้เวลาที่เรานั้นคงจะเขียนเรื่องจากภาพเสร็จสิ้นเป็นที่เรียบร้อยแล้วนะครับ ก็ให้นักเรียนนั้น ให้คุณครูปลายทางตรวจสอบนะครับ ครูนี่ก็ไม่เห็นผลงานของนักเรียนนะ เพราะฉะนั้นนี่ ถ้าคุณครูปลายทางเห็นว่าผลงานของนักเรียนคนใดนี่ สามารถที่จะนำมาให้กับโรงเรียนวังไกลกงัวล ในพระบรมราชูปถัมป์ได้เพื่อที่จะได้นำมาพิจารณาดูว่าผลงานของเด็กนักเรียนนี่ถูกต้องตามที่สอนไปหรือไม่ สอดแทรกคุณธแนวคิดต่าง ๆ รูปภาพเกี่ยวข้องสอดคล้องมากน้อยเพียงใดก็จะเป็นเรื่องที่ดีมากนะครับ ครูคณิตาเดี๋ยวเราไปสรุปบทเรียนกัน เขียนเรื่องจากภาพนี่เราได้อะไรกันบ้างครับ เด็ก ๆ ไปกันเลย</w:t>
      </w:r>
    </w:p>
    <w:p>
      <w:pPr>
        <w:pStyle w:val="BodyText"/>
      </w:pPr>
      <w:r>
        <w:t xml:space="preserve">(คุณครูคณิตา) ค่ะ มาถึงช่วงสรุปบทเรียนเขียนองค์ความรู้นะคะ วันนี้คุณครูคณิตาก็มีคำถามอีกเช่นเคยค่ะ มาดูคำถามแรกกันเลยค่ะ การเขียนเรื่องจากภาพให้ประสบความสำเร็จต้องคำนึงถึงสิ่งใดบ้างคะ เด็ก ๆ สามารถตอบคุณครูปลายทางได้เลยค่ะ เด็ก ๆ คงตอบเป็นที่เรียบร้อยแล้วนะคะ คุณครูปรเมษฐคะ การที่เราจะเขียนเรื่องจากภาพให้ประสบความสำเร็จนี่เราต้องคำนึงถึงอะไรบ้าง คะ</w:t>
      </w:r>
    </w:p>
    <w:p>
      <w:pPr>
        <w:pStyle w:val="BodyText"/>
      </w:pPr>
      <w:r>
        <w:t xml:space="preserve">(คุณครูปรเมษฐ) ต้องคำนึงถึงอะไรบ้างครูคณิตา</w:t>
      </w:r>
    </w:p>
    <w:p>
      <w:pPr>
        <w:pStyle w:val="BodyText"/>
      </w:pPr>
      <w:r>
        <w:t xml:space="preserve">(คุณครูคณิตา) ค่ะ จะต้องคำนึงถึงความสอดคล้องนะคะ เกี่ยวกับภาพและการเขียนเรื่องนั่นเองนะคะ แล้วก็มีอย่างอื่นอีกไหมเอ่ย</w:t>
      </w:r>
    </w:p>
    <w:p>
      <w:pPr>
        <w:pStyle w:val="BodyText"/>
      </w:pPr>
      <w:r>
        <w:t xml:space="preserve">(คุณครูปรเมษฐ) จินตนาการ</w:t>
      </w:r>
    </w:p>
    <w:p>
      <w:pPr>
        <w:pStyle w:val="BodyText"/>
      </w:pPr>
      <w:r>
        <w:t xml:space="preserve">(คุณครูคณิตา) การใช้จินตนาการบวกกับความคิด</w:t>
      </w:r>
    </w:p>
    <w:p>
      <w:pPr>
        <w:pStyle w:val="BodyText"/>
      </w:pPr>
      <w:r>
        <w:t xml:space="preserve">(คุณครูคณิตา) บวกกับความคิดนะคะ แล้วก็อีกสิ่งหนึ่งค่ะ ที่เป็นส่วนสำคัยเลยนั่นก็คือเราจะต้องสอดแทรกแนวคิดให้ผู้อ่านนั้น ได้นำแนวคิดนั้นไปปรับและประยุกต์ใช้ในชีวิตประจำวันด้วยค่ะ</w:t>
      </w:r>
    </w:p>
    <w:p>
      <w:pPr>
        <w:pStyle w:val="BodyText"/>
      </w:pPr>
      <w:r>
        <w:t xml:space="preserve">(คุณครูปรเมษฐ) ทั้งนี้ทั้งนั้นต้องสอดคล้องกับภาพด้วยไหม</w:t>
      </w:r>
    </w:p>
    <w:p>
      <w:pPr>
        <w:pStyle w:val="BodyText"/>
      </w:pPr>
      <w:r>
        <w:t xml:space="preserve">(คุณครูคณิตา) ต้องสอดคล้องสิคะ</w:t>
      </w:r>
    </w:p>
    <w:p>
      <w:pPr>
        <w:pStyle w:val="BodyText"/>
      </w:pPr>
      <w:r>
        <w:t xml:space="preserve">(คุณครูปรเมษฐ) ถ้าไม่สอดคล้องกับภาพ เขียนไปก็ไม่ได้ประโยชน์อะไร เพราะมันคือการเขียนเรื่องจากภาพนั่นเองครับ</w:t>
      </w:r>
    </w:p>
    <w:p>
      <w:pPr>
        <w:pStyle w:val="BodyText"/>
      </w:pPr>
      <w:r>
        <w:t xml:space="preserve">(คุณครูคณิตา) ใช่ค่ะ มาดูคำถามข้อที่ 2 กันเลยดีกว่านะคะ นักเรียนได้ความรู้อะไรจากการศึกษาเรื่อง การเขียนเรื่องจากภาพบ้างคะ สำหรับบทเรียนในครั้งที่แล้วและบทเรียนครั้งนี้ค่ะ ได้รับความรู้อะไรบ้าง ตอบคุณครูปลายทางได้เลยนะคะ คุณครูปลายทางสามารถแสดงความคิดเห็นนะคะ แลกเปลี่ยนกับนักเรียนได้นะคะ คุณครูปรเมษฐคะ คุณครูปรเมษฐมีข้อเสแนะหรือว่าคุณครูปรเมษฐมีอะไรจะให้นักเรียนบ้างคะ</w:t>
      </w:r>
    </w:p>
    <w:p>
      <w:pPr>
        <w:pStyle w:val="BodyText"/>
      </w:pPr>
      <w:r>
        <w:t xml:space="preserve">(คุณครูปรเมษฐ) ก็ตามที่ครูได้บอก 1. หนูจะต้องรู้ในเรื่องส่วนของหลักการถ้าเราไม่รู้หลักการนี่ มันก็จะทำให้การเขียนไม่ปสำเรตามจุดประสงค์บอกไว้เลย นักเรียนจะต้องบอกหลักการเขียนเรื่องจากภาพได้ อีกอย่างหนึ่งก็ได้รู้ถึงวิธีการใช้ภาษาในการร่าง ในการเขียนเรื่องราวต่าง ๆ นั้น ซึ่งการใช้ภาษานี่มันก็จะต้องผูกพันไปเกี่ยวกับเรื่องของการร่างตัวอักษรซึ่งสอดคล้องกับอักขระวิธีทางภาษาไทย การวางคำ การใช้คำ การเอาคำนามมาเกี่ยวข้องในเรื่องของอาการนามนี่ ต้องสอดแทรกแนวคิดใช่ไหม เพราะฉะนั้นนี่ เกิดความรู้มากมาย ในการเขียนเรื่องจากภาพภาพหนึ่งนี่ นักเรียนต้อง… เขาเรียกว่าอะไรครูคณิตา ผนวกรวมทุกสิ่งทุกอย่างที่มีในตัวตนนี่นะ นำมาเป็นข้อมูล นำมาเขียนแล้วภาพนั้นน่ะ มันจะบ่งบอกถึงตัวตนของนักเรียนได้อย่างแท้จริง นั่นคือข้อคิดนะ นั่นคือการเขียนเรื่องจากภาพนะครูคณิตา และเด็ก ๆ ทุกคนครับ</w:t>
      </w:r>
    </w:p>
    <w:p>
      <w:pPr>
        <w:pStyle w:val="BodyText"/>
      </w:pPr>
      <w:r>
        <w:t xml:space="preserve">(คุณครูคณิตา) ความรู้นะคะ คุณครูขอสอดแทรกนะคะ การเขียนเรื่องจากภาพนี่เป็นการสร้างสรรค์จินตนาการนะคะ เป็นการถ่ายทอดอารมณ์ ความรู้สึก ผู้อ่าน โดยการเขียนเรื่องจากภาพคุณครูได้บอกไว้แล้ว ก็คือการที่เราถ่ายทอดอารมณ์ความรู้สึกนึกคิดของตัวเองไปยังผู้อ่านได้นั้น ผู้อ่านนี่ได้เห็นด้วยค่ะ รวมถึงการสอดแทรกแนวคิดเพื่อนำแนวคิดนั้นไปปรับและประยุกต์ใช้ในการดำเนินชีวิตได้ด้วยนะคะ ความรู้ที่ได้จากการศึกษาในบทเรียนครั้งนี้ค่ะ บทเรียนครั้งถัดไปเราจะเรียนเกี่ยวกับเรื่องอะไรคะครูปรเมษฐ</w:t>
      </w:r>
    </w:p>
    <w:p>
      <w:pPr>
        <w:pStyle w:val="BodyText"/>
      </w:pPr>
      <w:r>
        <w:t xml:space="preserve">(คุณครูปรเมษฐ) เราจะเรียนกันในเรื่องของข้อคิดนิทานนะครับ นิทานก็เช่นเดียวกับการเขียนเรื่องจากภาพนะ ต้องสอดแทรกแนวคิด การเขียนเรื่องจากภาพครูคณิตา มันอาจจะนำพาไปสู่เป็นนิทานเรื่องหนึ่งได้ เชื่อไหม เพราะว่านิทานก็ต้องสอดแทรกแนวคิดที่มันสามารถนำไปปรับใช้ได้ เพราะฉะนั้น ในชั่วโมงต่อไป เราจะศึกษาในเรื่องของข้อคิดนักเรียนเตรียมตัวดังนี้ครับ นำใบงานเรื่อง ข้อคิดจากนิทาน กับหัวสมองอันโปร่งใสและใจที่อยากเรียนมา พบกันกับครูในครั้งต่อไปครับ</w:t>
      </w:r>
    </w:p>
    <w:p>
      <w:pPr>
        <w:pStyle w:val="BodyText"/>
      </w:pPr>
      <w:r>
        <w:t xml:space="preserve">(คุณครูคณิตา) ซึ่งข้อมูลนะคะ นักเรียน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สำหรับวันนี้คุณครูทั้ง 2 คน ขอลานักเรียน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แบ่งพิมพ์ (DLTV ภาษาไทย ป. 6 หน่วยที่ 6) ๔ การเขียนเรื่องจากภาพ (๒) ๖ ก.ย. ๖๔ (มีใบงาน)</dc:title>
  <dc:creator/>
  <cp:keywords/>
  <dcterms:created xsi:type="dcterms:W3CDTF">2022-03-28T08:42:15Z</dcterms:created>
  <dcterms:modified xsi:type="dcterms:W3CDTF">2022-03-28T08:4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มีนาคม 2565 เวลา 14.14 น.</vt:lpwstr>
  </property>
  <property fmtid="{D5CDD505-2E9C-101B-9397-08002B2CF9AE}" pid="3" name="subtitle">
    <vt:lpwstr/>
  </property>
</Properties>
</file>